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5B82DF" w14:textId="25453A51" w:rsidR="003509ED" w:rsidRPr="003509ED" w:rsidRDefault="003509ED" w:rsidP="00114FC6">
      <w:pPr>
        <w:pStyle w:val="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0AB8532C" w14:textId="7B83D640" w:rsidR="003509ED" w:rsidRDefault="003509ED" w:rsidP="003509ED">
      <w:pPr>
        <w:rPr>
          <w:rStyle w:val="a9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a9"/>
            <w:sz w:val="24"/>
            <w:szCs w:val="24"/>
          </w:rPr>
          <w:t>"</w:t>
        </w:r>
        <w:r w:rsidRPr="003C50C8">
          <w:rPr>
            <w:rStyle w:val="a9"/>
            <w:noProof/>
            <w:sz w:val="24"/>
            <w:szCs w:val="24"/>
          </w:rPr>
          <w:t xml:space="preserve">JavaScript </w:t>
        </w:r>
        <w:r w:rsidRPr="003C50C8">
          <w:rPr>
            <w:rStyle w:val="a9"/>
            <w:sz w:val="24"/>
            <w:szCs w:val="24"/>
          </w:rPr>
          <w:t xml:space="preserve">Advanced" course @ </w:t>
        </w:r>
        <w:r w:rsidRPr="003C50C8">
          <w:rPr>
            <w:rStyle w:val="a9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a9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EBBE65E" w:rsidR="008839F0" w:rsidRPr="008839F0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  <w:bookmarkStart w:id="0" w:name="_GoBack"/>
      <w:bookmarkEnd w:id="0"/>
    </w:p>
    <w:p w14:paraId="42FA1F8E" w14:textId="49AFCD36" w:rsidR="00897BF2" w:rsidRPr="00EC7C6D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r>
        <w:rPr>
          <w:b/>
          <w:bCs/>
        </w:rPr>
        <w:t xml:space="preserve">edit(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41B63F8F" w14:textId="0CFC2297" w:rsidR="00D476F5" w:rsidRDefault="00D476F5" w:rsidP="00926F26">
      <w:pPr>
        <w:pStyle w:val="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3CAD7EE0" w:rsidR="00D476F5" w:rsidRP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F1051F" w14:textId="25AC0E02" w:rsidR="00B37267" w:rsidRPr="00B37267" w:rsidRDefault="00B37267" w:rsidP="00926F26">
      <w:pPr>
        <w:pStyle w:val="2"/>
      </w:pPr>
      <w:r w:rsidRPr="00B37267"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3"/>
      </w:pPr>
      <w:r w:rsidRPr="00B37267">
        <w:lastRenderedPageBreak/>
        <w:t>Examples</w:t>
      </w:r>
    </w:p>
    <w:p w14:paraId="45913177" w14:textId="77777777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36FB4" w14:textId="77777777" w:rsidR="00B37267" w:rsidRPr="00B37267" w:rsidRDefault="00B37267" w:rsidP="00B37267"/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77777777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>reads</w:t>
      </w:r>
      <w:r w:rsidRPr="00B37267">
        <w:t xml:space="preserve"> two numbers from input fields in a </w:t>
      </w:r>
      <w:r w:rsidRPr="00B37267">
        <w:rPr>
          <w:b/>
          <w:bCs/>
        </w:rPr>
        <w:t>web page</w:t>
      </w:r>
      <w:r w:rsidRPr="00B37267">
        <w:t xml:space="preserve"> and puts their </w:t>
      </w:r>
      <w:proofErr w:type="spellStart"/>
      <w:r w:rsidRPr="00B37267">
        <w:rPr>
          <w:b/>
          <w:bCs/>
          <w:lang w:val="bg-BG"/>
        </w:rPr>
        <w:t>sum</w:t>
      </w:r>
      <w:proofErr w:type="spellEnd"/>
      <w:r w:rsidRPr="00B37267">
        <w:rPr>
          <w:b/>
          <w:bCs/>
          <w:lang w:val="bg-BG"/>
        </w:rPr>
        <w:t xml:space="preserve"> </w:t>
      </w:r>
      <w:r w:rsidRPr="00B37267">
        <w:rPr>
          <w:b/>
          <w:bCs/>
        </w:rPr>
        <w:t>in another field</w:t>
      </w:r>
      <w:r w:rsidRPr="00B37267">
        <w:t xml:space="preserve">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2"/>
      </w:pPr>
      <w:r w:rsidRPr="00B37267"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77777777" w:rsidR="00B37267" w:rsidRPr="00B37267" w:rsidRDefault="00B37267" w:rsidP="001F1460">
      <w:pPr>
        <w:pStyle w:val="3"/>
      </w:pPr>
      <w:r w:rsidRPr="00B37267">
        <w:lastRenderedPageBreak/>
        <w:t>Examples</w:t>
      </w:r>
    </w:p>
    <w:p w14:paraId="5849DF4F" w14:textId="77777777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0DC3FE2C" wp14:editId="32FAA458">
            <wp:extent cx="3070253" cy="25200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0253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547F8CF3" wp14:editId="3C4F1CF8">
            <wp:extent cx="3070253" cy="2520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0253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3"/>
      </w:pPr>
      <w:r w:rsidRPr="00B37267">
        <w:t>Examples</w:t>
      </w:r>
    </w:p>
    <w:p w14:paraId="67C05AFA" w14:textId="0E727924" w:rsidR="00B37267" w:rsidRPr="00B37267" w:rsidRDefault="00B37267" w:rsidP="00B37267">
      <w:r w:rsidRPr="00B37267">
        <w:t xml:space="preserve"> </w:t>
      </w:r>
      <w:r w:rsidR="00372BDA">
        <w:rPr>
          <w:noProof/>
          <w:lang w:val="bg-BG" w:eastAsia="bg-BG"/>
        </w:rPr>
        <w:drawing>
          <wp:inline distT="0" distB="0" distL="0" distR="0" wp14:anchorId="589E253B" wp14:editId="72E2809C">
            <wp:extent cx="1343025" cy="2009775"/>
            <wp:effectExtent l="152400" t="171450" r="200025" b="18097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20097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="00372BDA">
        <w:rPr>
          <w:noProof/>
          <w:lang w:val="bg-BG" w:eastAsia="bg-BG"/>
        </w:rPr>
        <w:drawing>
          <wp:inline distT="0" distB="0" distL="0" distR="0" wp14:anchorId="7CD15599" wp14:editId="39912003">
            <wp:extent cx="1485900" cy="2009775"/>
            <wp:effectExtent l="190500" t="171450" r="190500" b="1809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20097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3"/>
      </w:pPr>
      <w:r w:rsidRPr="00B37267">
        <w:lastRenderedPageBreak/>
        <w:t>Examples</w:t>
      </w:r>
    </w:p>
    <w:p w14:paraId="6D0B331A" w14:textId="4D543976" w:rsidR="008237F8" w:rsidRPr="00B37267" w:rsidRDefault="008237F8" w:rsidP="008237F8">
      <w:r w:rsidRPr="00B37267">
        <w:t xml:space="preserve">  </w:t>
      </w:r>
      <w:r>
        <w:rPr>
          <w:noProof/>
          <w:lang w:val="bg-BG" w:eastAsia="bg-BG"/>
        </w:rPr>
        <w:drawing>
          <wp:inline distT="0" distB="0" distL="0" distR="0" wp14:anchorId="039DFFB1" wp14:editId="1FC9456B">
            <wp:extent cx="1457325" cy="2000250"/>
            <wp:effectExtent l="190500" t="171450" r="200025" b="17145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20002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Pr="00B37267">
        <w:sym w:font="Wingdings" w:char="F0E0"/>
      </w:r>
      <w:r w:rsidRPr="00B37267">
        <w:t xml:space="preserve"> </w:t>
      </w:r>
      <w:r>
        <w:rPr>
          <w:noProof/>
          <w:lang w:val="bg-BG" w:eastAsia="bg-BG"/>
        </w:rPr>
        <w:drawing>
          <wp:inline distT="0" distB="0" distL="0" distR="0" wp14:anchorId="332D3E28" wp14:editId="19F589CA">
            <wp:extent cx="1419225" cy="2004060"/>
            <wp:effectExtent l="190500" t="171450" r="200025" b="16764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20040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7366B425" w14:textId="77777777" w:rsidR="008237F8" w:rsidRPr="00B37267" w:rsidRDefault="008237F8" w:rsidP="00B37267"/>
    <w:p w14:paraId="73239E2B" w14:textId="77777777" w:rsidR="00B37267" w:rsidRPr="00B37267" w:rsidRDefault="00B37267" w:rsidP="00C41275">
      <w:pPr>
        <w:pStyle w:val="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>"</w:t>
      </w:r>
      <w:proofErr w:type="gramStart"/>
      <w:r w:rsidR="004B46BC">
        <w:t xml:space="preserve">; </w:t>
      </w:r>
      <w:r w:rsidRPr="00B37267">
        <w:t>"</w:t>
      </w:r>
      <w:proofErr w:type="gramEnd"/>
      <w:r w:rsidRPr="00B37267">
        <w:t xml:space="preserve"> (semicolon, space).</w:t>
      </w:r>
    </w:p>
    <w:p w14:paraId="65C84C31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45FDEE8F">
            <wp:extent cx="5288280" cy="2400300"/>
            <wp:effectExtent l="0" t="0" r="762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28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lastRenderedPageBreak/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31251F" w14:textId="77777777" w:rsidR="00A3748F" w:rsidRDefault="00A3748F" w:rsidP="008068A2">
      <w:pPr>
        <w:spacing w:after="0" w:line="240" w:lineRule="auto"/>
      </w:pPr>
      <w:r>
        <w:separator/>
      </w:r>
    </w:p>
  </w:endnote>
  <w:endnote w:type="continuationSeparator" w:id="0">
    <w:p w14:paraId="65772139" w14:textId="77777777" w:rsidR="00A3748F" w:rsidRDefault="00A3748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652E96" w14:textId="77777777" w:rsidR="00A3748F" w:rsidRDefault="00A3748F" w:rsidP="008068A2">
      <w:pPr>
        <w:spacing w:after="0" w:line="240" w:lineRule="auto"/>
      </w:pPr>
      <w:r>
        <w:separator/>
      </w:r>
    </w:p>
  </w:footnote>
  <w:footnote w:type="continuationSeparator" w:id="0">
    <w:p w14:paraId="7B91A7C1" w14:textId="77777777" w:rsidR="00A3748F" w:rsidRDefault="00A3748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AUAXSgh+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6794"/>
    <w:rsid w:val="000B39E6"/>
    <w:rsid w:val="000B56F0"/>
    <w:rsid w:val="000C5361"/>
    <w:rsid w:val="00102151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40AE"/>
    <w:rsid w:val="00670041"/>
    <w:rsid w:val="00671FE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7267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E569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image" Target="media/image20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23" Type="http://schemas.openxmlformats.org/officeDocument/2006/relationships/image" Target="media/image1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31" Type="http://schemas.openxmlformats.org/officeDocument/2006/relationships/image" Target="media/image160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5</Pages>
  <Words>513</Words>
  <Characters>2927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38</cp:revision>
  <cp:lastPrinted>2015-10-26T22:35:00Z</cp:lastPrinted>
  <dcterms:created xsi:type="dcterms:W3CDTF">2019-11-12T12:29:00Z</dcterms:created>
  <dcterms:modified xsi:type="dcterms:W3CDTF">2021-10-19T14:32:00Z</dcterms:modified>
  <cp:category>computer programming;programming;software development;software engineering</cp:category>
</cp:coreProperties>
</file>